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5"/>
        <w:gridCol w:w="1530"/>
        <w:gridCol w:w="3240"/>
        <w:gridCol w:w="2070"/>
        <w:gridCol w:w="1350"/>
        <w:gridCol w:w="1350"/>
        <w:gridCol w:w="545"/>
        <w:gridCol w:w="715"/>
        <w:gridCol w:w="2695"/>
      </w:tblGrid>
      <w:tr w14:paraId="099DC34D">
        <w:trPr>
          <w:trHeight w:val="1773" w:hRule="atLeast"/>
        </w:trPr>
        <w:tc>
          <w:tcPr>
            <w:tcW w:w="15110" w:type="dxa"/>
            <w:gridSpan w:val="9"/>
          </w:tcPr>
          <w:p w14:paraId="3FED31D6">
            <w:pPr>
              <w:spacing w:after="0" w:line="240" w:lineRule="auto"/>
            </w:pPr>
            <w: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145415</wp:posOffset>
                      </wp:positionV>
                      <wp:extent cx="9525000" cy="718185"/>
                      <wp:effectExtent l="0" t="0" r="0" b="0"/>
                      <wp:wrapNone/>
                      <wp:docPr id="2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00" cy="7184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C50FE33">
                                  <w:pPr>
                                    <w:pStyle w:val="4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hAnsi="Calibri" w:asciiTheme="minorHAnsi" w:cstheme="minorBidi"/>
                                      <w:b/>
                                      <w:bCs/>
                                      <w:color w:val="385724" w:themeColor="accent6" w:themeShade="80"/>
                                      <w:position w:val="1"/>
                                      <w:sz w:val="80"/>
                                      <w:szCs w:val="80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D A I L Y   M I L E A G E   L O G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5" o:spid="_x0000_s1026" o:spt="1" style="position:absolute;left:0pt;margin-left:-2.65pt;margin-top:11.45pt;height:56.55pt;width:750pt;z-index:251659264;mso-width-relative:page;mso-height-relative:page;" filled="f" stroked="f" coordsize="21600,21600" o:gfxdata="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">
                      <v:fill on="f" focussize="0,0"/>
                      <v:stroke on="f"/>
                      <v:imagedata o:title=""/>
                      <o:lock v:ext="edit" aspectratio="f"/>
                      <v:textbox style="mso-fit-shape-to-text:t;">
                        <w:txbxContent>
                          <w:p w14:paraId="0C50FE33">
                            <w:pPr>
                              <w:pStyle w:val="4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hAnsi="Calibri" w:asciiTheme="minorHAnsi" w:cstheme="minorBidi"/>
                                <w:b/>
                                <w:bCs/>
                                <w:color w:val="385724" w:themeColor="accent6" w:themeShade="80"/>
                                <w:position w:val="1"/>
                                <w:sz w:val="80"/>
                                <w:szCs w:val="80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 A I L Y   M I L E A G E   L O 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14:paraId="5F5AFA2C">
        <w:trPr>
          <w:trHeight w:val="70" w:hRule="atLeast"/>
        </w:trPr>
        <w:tc>
          <w:tcPr>
            <w:tcW w:w="15110" w:type="dxa"/>
            <w:gridSpan w:val="9"/>
          </w:tcPr>
          <w:p w14:paraId="2E005F76">
            <w:pPr>
              <w:spacing w:after="0" w:line="240" w:lineRule="auto"/>
            </w:pPr>
          </w:p>
        </w:tc>
      </w:tr>
      <w:tr w14:paraId="4F3011CD">
        <w:tc>
          <w:tcPr>
            <w:tcW w:w="6385" w:type="dxa"/>
            <w:gridSpan w:val="3"/>
            <w:tcBorders>
              <w:bottom w:val="single" w:color="BEBEBE" w:themeColor="background1" w:themeShade="BF" w:sz="4" w:space="0"/>
            </w:tcBorders>
          </w:tcPr>
          <w:p w14:paraId="1EA9F9C2">
            <w:pPr>
              <w:spacing w:before="60" w:after="6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ohn Smith</w:t>
            </w:r>
          </w:p>
        </w:tc>
        <w:tc>
          <w:tcPr>
            <w:tcW w:w="5315" w:type="dxa"/>
            <w:gridSpan w:val="4"/>
            <w:tcBorders>
              <w:bottom w:val="single" w:color="BEBEBE" w:themeColor="background1" w:themeShade="BF" w:sz="4" w:space="0"/>
            </w:tcBorders>
            <w:vAlign w:val="bottom"/>
          </w:tcPr>
          <w:p w14:paraId="79DF516D">
            <w:pPr>
              <w:spacing w:before="60" w:after="6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uditing Department</w:t>
            </w:r>
          </w:p>
        </w:tc>
        <w:tc>
          <w:tcPr>
            <w:tcW w:w="3410" w:type="dxa"/>
            <w:gridSpan w:val="2"/>
            <w:tcBorders>
              <w:bottom w:val="single" w:color="BEBEBE" w:themeColor="background1" w:themeShade="BF" w:sz="4" w:space="0"/>
            </w:tcBorders>
          </w:tcPr>
          <w:p w14:paraId="0743CD85">
            <w:pPr>
              <w:spacing w:before="60" w:after="6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m/dd/yyyy to mm/dd/yyyy</w:t>
            </w:r>
          </w:p>
        </w:tc>
      </w:tr>
      <w:tr w14:paraId="10BC36B9">
        <w:tc>
          <w:tcPr>
            <w:tcW w:w="6385" w:type="dxa"/>
            <w:gridSpan w:val="3"/>
            <w:tcBorders>
              <w:top w:val="single" w:color="BEBEBE" w:themeColor="background1" w:themeShade="BF" w:sz="4" w:space="0"/>
            </w:tcBorders>
          </w:tcPr>
          <w:p w14:paraId="08439FD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eastAsia="Times New Roman" w:cs="Arial"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315" w:type="dxa"/>
            <w:gridSpan w:val="4"/>
            <w:tcBorders>
              <w:top w:val="single" w:color="BEBEBE" w:themeColor="background1" w:themeShade="BF" w:sz="4" w:space="0"/>
            </w:tcBorders>
            <w:vAlign w:val="bottom"/>
          </w:tcPr>
          <w:p w14:paraId="25569873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eastAsia="Times New Roman" w:cs="Arial"/>
                <w:color w:val="000000"/>
                <w:sz w:val="18"/>
                <w:szCs w:val="18"/>
              </w:rPr>
              <w:t>ORGANIZATION</w:t>
            </w:r>
          </w:p>
        </w:tc>
        <w:tc>
          <w:tcPr>
            <w:tcW w:w="3410" w:type="dxa"/>
            <w:gridSpan w:val="2"/>
            <w:tcBorders>
              <w:top w:val="single" w:color="BEBEBE" w:themeColor="background1" w:themeShade="BF" w:sz="4" w:space="0"/>
            </w:tcBorders>
          </w:tcPr>
          <w:p w14:paraId="06233BDD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eastAsia="Times New Roman" w:cs="Arial"/>
                <w:color w:val="000000"/>
                <w:sz w:val="18"/>
                <w:szCs w:val="18"/>
              </w:rPr>
              <w:t>PERIOD</w:t>
            </w:r>
          </w:p>
        </w:tc>
      </w:tr>
      <w:tr w14:paraId="63EFF085">
        <w:tc>
          <w:tcPr>
            <w:tcW w:w="15110" w:type="dxa"/>
            <w:gridSpan w:val="9"/>
            <w:tcBorders>
              <w:bottom w:val="single" w:color="BEBEBE" w:themeColor="background1" w:themeShade="BF" w:sz="4" w:space="0"/>
            </w:tcBorders>
          </w:tcPr>
          <w:p w14:paraId="2E2531B0">
            <w:pPr>
              <w:spacing w:after="0" w:line="240" w:lineRule="auto"/>
            </w:pPr>
          </w:p>
        </w:tc>
      </w:tr>
      <w:tr w14:paraId="2DFF4020">
        <w:trPr>
          <w:trHeight w:val="422" w:hRule="atLeast"/>
        </w:trPr>
        <w:tc>
          <w:tcPr>
            <w:tcW w:w="1615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3C817FA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1530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4F09EDD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me</w:t>
            </w:r>
          </w:p>
        </w:tc>
        <w:tc>
          <w:tcPr>
            <w:tcW w:w="3240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4AF5832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tination</w:t>
            </w:r>
          </w:p>
        </w:tc>
        <w:tc>
          <w:tcPr>
            <w:tcW w:w="2070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47B6592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ype</w:t>
            </w:r>
          </w:p>
        </w:tc>
        <w:tc>
          <w:tcPr>
            <w:tcW w:w="2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038DAC56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dometer Reading</w:t>
            </w:r>
          </w:p>
        </w:tc>
        <w:tc>
          <w:tcPr>
            <w:tcW w:w="1260" w:type="dxa"/>
            <w:gridSpan w:val="2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6D191916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ileage</w:t>
            </w:r>
          </w:p>
        </w:tc>
        <w:tc>
          <w:tcPr>
            <w:tcW w:w="2695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76E4438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marks</w:t>
            </w:r>
          </w:p>
        </w:tc>
      </w:tr>
      <w:tr w14:paraId="7858F263">
        <w:trPr>
          <w:trHeight w:val="350" w:hRule="atLeast"/>
        </w:trPr>
        <w:tc>
          <w:tcPr>
            <w:tcW w:w="1615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44BDA6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D056B0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3E85A7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3E450E9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1901033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art</w:t>
            </w: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56E61A18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d</w:t>
            </w:r>
          </w:p>
        </w:tc>
        <w:tc>
          <w:tcPr>
            <w:tcW w:w="1260" w:type="dxa"/>
            <w:gridSpan w:val="2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483E9E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95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3B02A7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2272CD3B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757A8C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m/dd/yyyy</w:t>
            </w: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8F32BB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h:mm AM</w:t>
            </w: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3E0FF9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rfax, NJ</w:t>
            </w: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9BB3F1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s</w:t>
            </w: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F6F53E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4785</w:t>
            </w: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CF1BD5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4797</w:t>
            </w: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0FACF3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0ED160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al Car</w:t>
            </w:r>
          </w:p>
        </w:tc>
      </w:tr>
      <w:tr w14:paraId="23236421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08C35CE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49CEF23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32DFC1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362D0AB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90030A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758007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615AD5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8A6D418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03AA43F5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32AEE7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10A8E3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CFF998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4B2631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A90D51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14B4B0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08A924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F19965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21982A82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35FDBD2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24DA4D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7BA47C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060EF3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41C6F5B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08CD3F4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4502544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0568D3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680DAC85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5A3822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CC53CE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5BF4EB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73C0E5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5FFC2A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FDA60D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7C22DC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F645B4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00B4F10B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FA0575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543631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353D7C7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2DBC41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3FF1D7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3D1A606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37F056A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A38663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3F31C0AE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88FEFE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4F3B15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3E700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00D89B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269704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2040C4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05724F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A3285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74E84491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2B9B2E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910D34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587488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1F734AB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3AC703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95AD87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D2FDE5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071B2E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3E667ED6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D9B5EE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C953B1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4095D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657469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D3BCA3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9C8DAF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985512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A86548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5DE1FA5F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D1CBAD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239E2C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1BD4675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544B46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7C961E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3BCD0C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DA131A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0BFC01E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42D5C7F3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14EE73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B09785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559392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AF3625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60F97A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F393CB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1DB96C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034C0D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78930834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E648DB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29CA60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E9A358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D03835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AD23C2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E5B848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7F91F3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B3057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2D08C609">
        <w:trPr>
          <w:trHeight w:val="458" w:hRule="atLeast"/>
        </w:trPr>
        <w:tc>
          <w:tcPr>
            <w:tcW w:w="11155" w:type="dxa"/>
            <w:gridSpan w:val="6"/>
            <w:tcBorders>
              <w:top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24488DA6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 Mileage - Business Use</w:t>
            </w: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0E6ED22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4C81DD0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1D32CAC0">
        <w:trPr>
          <w:trHeight w:val="440" w:hRule="atLeast"/>
        </w:trPr>
        <w:tc>
          <w:tcPr>
            <w:tcW w:w="11155" w:type="dxa"/>
            <w:gridSpan w:val="6"/>
            <w:shd w:val="clear" w:color="auto" w:fill="A8D08D" w:themeFill="accent6" w:themeFillTint="99"/>
            <w:vAlign w:val="center"/>
          </w:tcPr>
          <w:p w14:paraId="422DCF98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 Mileage - Including Personal Use</w:t>
            </w:r>
          </w:p>
        </w:tc>
        <w:tc>
          <w:tcPr>
            <w:tcW w:w="1260" w:type="dxa"/>
            <w:gridSpan w:val="2"/>
            <w:shd w:val="clear" w:color="auto" w:fill="A8D08D" w:themeFill="accent6" w:themeFillTint="99"/>
            <w:vAlign w:val="center"/>
          </w:tcPr>
          <w:p w14:paraId="7281DE5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695" w:type="dxa"/>
            <w:shd w:val="clear" w:color="auto" w:fill="A8D08D" w:themeFill="accent6" w:themeFillTint="99"/>
            <w:vAlign w:val="center"/>
          </w:tcPr>
          <w:p w14:paraId="7B3AE36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4BCB4F86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3F799C">
    <w:pPr>
      <w:pStyle w:val="3"/>
      <w:rPr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NKgFAOTHA8ctAAAA"/>
  </w:docVars>
  <w:rsids>
    <w:rsidRoot w:val="00AE120D"/>
    <w:rsid w:val="0006081F"/>
    <w:rsid w:val="000850C0"/>
    <w:rsid w:val="001300FD"/>
    <w:rsid w:val="0014364B"/>
    <w:rsid w:val="0018283A"/>
    <w:rsid w:val="00193D0B"/>
    <w:rsid w:val="001978A5"/>
    <w:rsid w:val="001D59F1"/>
    <w:rsid w:val="003C6834"/>
    <w:rsid w:val="003F5CED"/>
    <w:rsid w:val="007032A9"/>
    <w:rsid w:val="00790D62"/>
    <w:rsid w:val="008734A4"/>
    <w:rsid w:val="008D6D85"/>
    <w:rsid w:val="0097585D"/>
    <w:rsid w:val="009F62D8"/>
    <w:rsid w:val="00AC406C"/>
    <w:rsid w:val="00AE120D"/>
    <w:rsid w:val="00B524E6"/>
    <w:rsid w:val="00B55535"/>
    <w:rsid w:val="00C03089"/>
    <w:rsid w:val="00CB23F6"/>
    <w:rsid w:val="00CC67D0"/>
    <w:rsid w:val="00DB22EC"/>
    <w:rsid w:val="00DF5966"/>
    <w:rsid w:val="00EA5171"/>
    <w:rsid w:val="00F0740B"/>
    <w:rsid w:val="37CE0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61</Words>
  <Characters>348</Characters>
  <Lines>2</Lines>
  <Paragraphs>1</Paragraphs>
  <TotalTime>41</TotalTime>
  <ScaleCrop>false</ScaleCrop>
  <LinksUpToDate>false</LinksUpToDate>
  <CharactersWithSpaces>408</CharactersWithSpaces>
  <Application>WPS Office_6.14.0.89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20T08:57:00Z</dcterms:created>
  <dc:creator>Henry Ong</dc:creator>
  <cp:lastModifiedBy>我觉得我很帅</cp:lastModifiedBy>
  <dcterms:modified xsi:type="dcterms:W3CDTF">2025-01-09T16:56:47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4.0.8924</vt:lpwstr>
  </property>
  <property fmtid="{D5CDD505-2E9C-101B-9397-08002B2CF9AE}" pid="3" name="ICV">
    <vt:lpwstr>2B7AE188B94FE7D34F8F7F677617965B_42</vt:lpwstr>
  </property>
</Properties>
</file>